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7FE3" w:rsidRDefault="00097FE3" w:rsidP="00097FE3"/>
    <w:p w:rsidR="00097FE3" w:rsidRDefault="00097FE3" w:rsidP="00097FE3"/>
    <w:p w:rsidR="00097FE3" w:rsidRPr="00097FE3" w:rsidRDefault="00097FE3" w:rsidP="00097FE3">
      <w:pPr>
        <w:rPr>
          <w:b/>
          <w:outline/>
          <w:color w:val="4472C4" w:themeColor="accent5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</w:p>
    <w:p w:rsidR="00097FE3" w:rsidRDefault="00097FE3" w:rsidP="00097FE3"/>
    <w:p w:rsidR="00097FE3" w:rsidRDefault="00097FE3" w:rsidP="00097FE3"/>
    <w:p w:rsidR="00097FE3" w:rsidRDefault="00097FE3" w:rsidP="00097FE3"/>
    <w:p w:rsidR="00097FE3" w:rsidRDefault="00097FE3" w:rsidP="00097FE3"/>
    <w:p w:rsidR="00097FE3" w:rsidRDefault="00097FE3" w:rsidP="00097FE3">
      <w:r>
        <w:rPr>
          <w:noProof/>
        </w:rPr>
        <w:drawing>
          <wp:anchor distT="0" distB="0" distL="114300" distR="114300" simplePos="0" relativeHeight="251661312" behindDoc="1" locked="0" layoutInCell="1" allowOverlap="1" wp14:anchorId="0E068F04" wp14:editId="2CA948FF">
            <wp:simplePos x="0" y="0"/>
            <wp:positionH relativeFrom="page">
              <wp:align>left</wp:align>
            </wp:positionH>
            <wp:positionV relativeFrom="paragraph">
              <wp:posOffset>283210</wp:posOffset>
            </wp:positionV>
            <wp:extent cx="7778115" cy="1009015"/>
            <wp:effectExtent l="0" t="0" r="0" b="635"/>
            <wp:wrapTight wrapText="bothSides">
              <wp:wrapPolygon edited="0">
                <wp:start x="0" y="0"/>
                <wp:lineTo x="0" y="21206"/>
                <wp:lineTo x="21531" y="21206"/>
                <wp:lineTo x="21531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8115" cy="1009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97FE3" w:rsidRDefault="00097FE3" w:rsidP="00097FE3">
      <w:pPr>
        <w:rPr>
          <w:b/>
          <w:outline/>
          <w:color w:val="4472C4" w:themeColor="accent5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FDF855" wp14:editId="062C9BD7">
                <wp:simplePos x="0" y="0"/>
                <wp:positionH relativeFrom="column">
                  <wp:posOffset>1562100</wp:posOffset>
                </wp:positionH>
                <wp:positionV relativeFrom="paragraph">
                  <wp:posOffset>1845945</wp:posOffset>
                </wp:positionV>
                <wp:extent cx="4876800" cy="12954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76800" cy="1295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097FE3" w:rsidRPr="00097FE3" w:rsidRDefault="00097FE3" w:rsidP="00097FE3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96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accent1">
                                      <w14:lumMod w14:val="40000"/>
                                      <w14:lumOff w14:val="6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97FE3">
                              <w:rPr>
                                <w:b/>
                                <w:color w:val="FFFFFF" w:themeColor="background1"/>
                                <w:sz w:val="96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accent1">
                                      <w14:lumMod w14:val="40000"/>
                                      <w14:lumOff w14:val="6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Google for 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FDF85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3pt;margin-top:145.35pt;width:384pt;height:10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" filled="f" stroked="f">
                <v:fill o:detectmouseclick="t"/>
                <v:textbox>
                  <w:txbxContent>
                    <w:p w:rsidR="00097FE3" w:rsidRPr="00097FE3" w:rsidRDefault="00097FE3" w:rsidP="00097FE3">
                      <w:pPr>
                        <w:jc w:val="center"/>
                        <w:rPr>
                          <w:b/>
                          <w:color w:val="FFFFFF" w:themeColor="background1"/>
                          <w:sz w:val="96"/>
                          <w:szCs w:val="72"/>
                          <w14:shadow w14:blurRad="12700" w14:dist="38100" w14:dir="2700000" w14:sx="100000" w14:sy="100000" w14:kx="0" w14:ky="0" w14:algn="tl">
                            <w14:schemeClr w14:val="accent5">
                              <w14:lumMod w14:val="60000"/>
                              <w14:lumOff w14:val="4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accent1">
                                <w14:lumMod w14:val="40000"/>
                                <w14:lumOff w14:val="6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97FE3">
                        <w:rPr>
                          <w:b/>
                          <w:color w:val="FFFFFF" w:themeColor="background1"/>
                          <w:sz w:val="96"/>
                          <w:szCs w:val="72"/>
                          <w14:shadow w14:blurRad="12700" w14:dist="38100" w14:dir="2700000" w14:sx="100000" w14:sy="100000" w14:kx="0" w14:ky="0" w14:algn="tl">
                            <w14:schemeClr w14:val="accent5">
                              <w14:lumMod w14:val="60000"/>
                              <w14:lumOff w14:val="4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accent1">
                                <w14:lumMod w14:val="40000"/>
                                <w14:lumOff w14:val="6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Google for Lo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39" behindDoc="1" locked="0" layoutInCell="1" allowOverlap="1">
            <wp:simplePos x="0" y="0"/>
            <wp:positionH relativeFrom="column">
              <wp:posOffset>-628650</wp:posOffset>
            </wp:positionH>
            <wp:positionV relativeFrom="paragraph">
              <wp:posOffset>-3175</wp:posOffset>
            </wp:positionV>
            <wp:extent cx="8122920" cy="3692525"/>
            <wp:effectExtent l="0" t="0" r="0" b="3175"/>
            <wp:wrapTight wrapText="bothSides">
              <wp:wrapPolygon edited="0">
                <wp:start x="0" y="0"/>
                <wp:lineTo x="0" y="21507"/>
                <wp:lineTo x="21529" y="21507"/>
                <wp:lineTo x="2152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22920" cy="3692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97FE3" w:rsidRDefault="00097FE3">
      <w:pPr>
        <w:rPr>
          <w:b/>
          <w:outline/>
          <w:color w:val="4472C4" w:themeColor="accent5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b/>
          <w:outline/>
          <w:color w:val="4472C4" w:themeColor="accent5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br w:type="page"/>
      </w:r>
    </w:p>
    <w:p w:rsidR="00097FE3" w:rsidRDefault="00097FE3" w:rsidP="00097FE3">
      <w:pPr>
        <w:rPr>
          <w:b/>
          <w:outline/>
          <w:color w:val="4472C4" w:themeColor="accent5"/>
          <w14:shadow w14:blurRad="38100" w14:dist="22860" w14:dir="5400000" w14:sx="100000" w14:sy="100000" w14:kx="0" w14:ky="0" w14:algn="tl">
            <w14:srgbClr w14:val="000000">
              <w14:alpha w14:val="70000"/>
            </w14:srgbClr>
          </w14:shadow>
          <w14:textOutline w14:w="10160" w14:cap="flat" w14:cmpd="sng" w14:algn="ctr">
            <w14:solidFill>
              <w14:schemeClr w14:val="accent5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2C6075" wp14:editId="2C7D445E">
                <wp:simplePos x="0" y="0"/>
                <wp:positionH relativeFrom="margin">
                  <wp:posOffset>1270</wp:posOffset>
                </wp:positionH>
                <wp:positionV relativeFrom="paragraph">
                  <wp:posOffset>2979353</wp:posOffset>
                </wp:positionV>
                <wp:extent cx="6685280" cy="877941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85280" cy="87794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097FE3" w:rsidRPr="00097FE3" w:rsidRDefault="00097FE3" w:rsidP="00097F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b/>
                                <w:noProof/>
                                <w:color w:val="66FF66"/>
                                <w:spacing w:val="10"/>
                                <w:sz w:val="5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97FE3">
                              <w:rPr>
                                <w:rFonts w:ascii="Calibri" w:hAnsi="Calibri" w:cs="Calibri"/>
                                <w:color w:val="66FF66"/>
                                <w:sz w:val="72"/>
                                <w:szCs w:val="120"/>
                              </w:rPr>
                              <w:t>What</w:t>
                            </w:r>
                            <w:r w:rsidRPr="00097FE3">
                              <w:rPr>
                                <w:rFonts w:ascii="Calibri" w:hAnsi="Calibri" w:cs="Calibri"/>
                                <w:color w:val="66FF66"/>
                                <w:sz w:val="72"/>
                                <w:szCs w:val="120"/>
                              </w:rPr>
                              <w:t xml:space="preserve"> d</w:t>
                            </w:r>
                            <w:r w:rsidRPr="00097FE3">
                              <w:rPr>
                                <w:rFonts w:ascii="Calibri" w:hAnsi="Calibri" w:cs="Calibri"/>
                                <w:color w:val="66FF66"/>
                                <w:sz w:val="72"/>
                                <w:szCs w:val="120"/>
                              </w:rPr>
                              <w:t>oes</w:t>
                            </w:r>
                            <w:r w:rsidRPr="00097FE3">
                              <w:rPr>
                                <w:rFonts w:ascii="Calibri" w:hAnsi="Calibri" w:cs="Calibri"/>
                                <w:color w:val="66FF66"/>
                                <w:sz w:val="72"/>
                                <w:szCs w:val="120"/>
                              </w:rPr>
                              <w:t xml:space="preserve"> </w:t>
                            </w:r>
                            <w:r w:rsidRPr="00097FE3">
                              <w:rPr>
                                <w:rFonts w:ascii="Calibri" w:hAnsi="Calibri" w:cs="Calibri"/>
                                <w:color w:val="66FF66"/>
                                <w:sz w:val="72"/>
                                <w:szCs w:val="120"/>
                              </w:rPr>
                              <w:t>Splunk</w:t>
                            </w:r>
                            <w:r w:rsidRPr="00097FE3">
                              <w:rPr>
                                <w:rFonts w:ascii="Calibri" w:hAnsi="Calibri" w:cs="Calibri"/>
                                <w:color w:val="66FF66"/>
                                <w:sz w:val="72"/>
                                <w:szCs w:val="120"/>
                              </w:rPr>
                              <w:t xml:space="preserve"> do</w:t>
                            </w:r>
                            <w:r w:rsidRPr="00097FE3">
                              <w:rPr>
                                <w:rFonts w:ascii="Calibri" w:hAnsi="Calibri" w:cs="Calibri"/>
                                <w:color w:val="66FF66"/>
                                <w:sz w:val="72"/>
                                <w:szCs w:val="120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2C6075" id="Text Box 9" o:spid="_x0000_s1027" type="#_x0000_t202" style="position:absolute;margin-left:.1pt;margin-top:234.6pt;width:526.4pt;height:69.1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" filled="f" stroked="f">
                <v:fill o:detectmouseclick="t"/>
                <v:textbox>
                  <w:txbxContent>
                    <w:p w:rsidR="00097FE3" w:rsidRPr="00097FE3" w:rsidRDefault="00097FE3" w:rsidP="00097F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b/>
                          <w:noProof/>
                          <w:color w:val="66FF66"/>
                          <w:spacing w:val="10"/>
                          <w:sz w:val="52"/>
                          <w:szCs w:val="72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97FE3">
                        <w:rPr>
                          <w:rFonts w:ascii="Calibri" w:hAnsi="Calibri" w:cs="Calibri"/>
                          <w:color w:val="66FF66"/>
                          <w:sz w:val="72"/>
                          <w:szCs w:val="120"/>
                        </w:rPr>
                        <w:t>What</w:t>
                      </w:r>
                      <w:r w:rsidRPr="00097FE3">
                        <w:rPr>
                          <w:rFonts w:ascii="Calibri" w:hAnsi="Calibri" w:cs="Calibri"/>
                          <w:color w:val="66FF66"/>
                          <w:sz w:val="72"/>
                          <w:szCs w:val="120"/>
                        </w:rPr>
                        <w:t xml:space="preserve"> d</w:t>
                      </w:r>
                      <w:r w:rsidRPr="00097FE3">
                        <w:rPr>
                          <w:rFonts w:ascii="Calibri" w:hAnsi="Calibri" w:cs="Calibri"/>
                          <w:color w:val="66FF66"/>
                          <w:sz w:val="72"/>
                          <w:szCs w:val="120"/>
                        </w:rPr>
                        <w:t>oes</w:t>
                      </w:r>
                      <w:r w:rsidRPr="00097FE3">
                        <w:rPr>
                          <w:rFonts w:ascii="Calibri" w:hAnsi="Calibri" w:cs="Calibri"/>
                          <w:color w:val="66FF66"/>
                          <w:sz w:val="72"/>
                          <w:szCs w:val="120"/>
                        </w:rPr>
                        <w:t xml:space="preserve"> </w:t>
                      </w:r>
                      <w:r w:rsidRPr="00097FE3">
                        <w:rPr>
                          <w:rFonts w:ascii="Calibri" w:hAnsi="Calibri" w:cs="Calibri"/>
                          <w:color w:val="66FF66"/>
                          <w:sz w:val="72"/>
                          <w:szCs w:val="120"/>
                        </w:rPr>
                        <w:t>Splunk</w:t>
                      </w:r>
                      <w:r w:rsidRPr="00097FE3">
                        <w:rPr>
                          <w:rFonts w:ascii="Calibri" w:hAnsi="Calibri" w:cs="Calibri"/>
                          <w:color w:val="66FF66"/>
                          <w:sz w:val="72"/>
                          <w:szCs w:val="120"/>
                        </w:rPr>
                        <w:t xml:space="preserve"> do</w:t>
                      </w:r>
                      <w:r w:rsidRPr="00097FE3">
                        <w:rPr>
                          <w:rFonts w:ascii="Calibri" w:hAnsi="Calibri" w:cs="Calibri"/>
                          <w:color w:val="66FF66"/>
                          <w:sz w:val="72"/>
                          <w:szCs w:val="120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>
            <wp:extent cx="6697683" cy="3573780"/>
            <wp:effectExtent l="0" t="0" r="8255" b="7620"/>
            <wp:docPr id="7" name="Picture 7" descr="https://i1.wp.com/www.tech-coffee.net/wp-content/uploads/2016/04/cloud.jpg?resize=620%2C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1.wp.com/www.tech-coffee.net/wp-content/uploads/2016/04/cloud.jpg?resize=620%2C33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2383" cy="358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0CDD" w:rsidRDefault="000C0CDD" w:rsidP="00097FE3">
      <w:pPr>
        <w:pStyle w:val="Title"/>
        <w:rPr>
          <w:b/>
          <w:color w:val="5B9BD5" w:themeColor="accent1"/>
        </w:rPr>
      </w:pPr>
      <w:r>
        <w:rPr>
          <w:b/>
          <w:color w:val="5B9BD5" w:themeColor="accent1"/>
        </w:rPr>
        <w:t>Run the business in real-time.</w:t>
      </w:r>
    </w:p>
    <w:p w:rsidR="00097FE3" w:rsidRDefault="00097FE3" w:rsidP="00097FE3">
      <w:pPr>
        <w:pStyle w:val="Title"/>
        <w:rPr>
          <w:b/>
          <w:color w:val="5B9BD5" w:themeColor="accent1"/>
        </w:rPr>
      </w:pPr>
      <w:r w:rsidRPr="00097FE3">
        <w:rPr>
          <w:b/>
          <w:color w:val="5B9BD5" w:themeColor="accent1"/>
        </w:rPr>
        <w:t>Make machine data accessible, usable and valuable</w:t>
      </w:r>
      <w:r>
        <w:rPr>
          <w:b/>
          <w:color w:val="5B9BD5" w:themeColor="accent1"/>
        </w:rPr>
        <w:t xml:space="preserve"> to everyone to make operation more intelligent </w:t>
      </w:r>
      <w:r w:rsidRPr="00097FE3">
        <w:rPr>
          <w:b/>
          <w:color w:val="5B9BD5" w:themeColor="accent1"/>
        </w:rPr>
        <w:t>such as.</w:t>
      </w:r>
    </w:p>
    <w:p w:rsidR="00097FE3" w:rsidRPr="00097FE3" w:rsidRDefault="00097FE3" w:rsidP="00097FE3"/>
    <w:p w:rsidR="00097FE3" w:rsidRDefault="00097FE3" w:rsidP="00097FE3">
      <w:pPr>
        <w:pStyle w:val="Title"/>
      </w:pPr>
      <w:r>
        <w:t>Real time business insights</w:t>
      </w:r>
    </w:p>
    <w:p w:rsidR="000C0CDD" w:rsidRDefault="000C0CDD" w:rsidP="000C0CDD">
      <w:pPr>
        <w:rPr>
          <w:rStyle w:val="Heading2Char"/>
        </w:rPr>
      </w:pPr>
      <w:r>
        <w:t>L</w:t>
      </w:r>
      <w:r w:rsidRPr="000C0CDD">
        <w:rPr>
          <w:rStyle w:val="Heading2Char"/>
        </w:rPr>
        <w:t>ive dashboards, Event correlation, Monitoring and alerting, Performance Issues, Transaction levels, SLA tracking</w:t>
      </w:r>
    </w:p>
    <w:p w:rsidR="000C0CDD" w:rsidRDefault="000C0CDD" w:rsidP="000C0CDD">
      <w:pPr>
        <w:pStyle w:val="Title"/>
      </w:pPr>
      <w:r>
        <w:t>Search and Investigation</w:t>
      </w:r>
    </w:p>
    <w:p w:rsidR="000C0CDD" w:rsidRPr="000C0CDD" w:rsidRDefault="000C0CDD" w:rsidP="000C0CDD">
      <w:pPr>
        <w:pStyle w:val="Heading2"/>
      </w:pPr>
      <w:r w:rsidRPr="000C0CDD">
        <w:t>Data drilldown, “Needle in a haystack”, Incident investigations</w:t>
      </w:r>
    </w:p>
    <w:p w:rsidR="000C0CDD" w:rsidRDefault="000C0CDD" w:rsidP="000C0CDD"/>
    <w:p w:rsidR="000C0CDD" w:rsidRDefault="000C0CDD" w:rsidP="000C0CDD">
      <w:pPr>
        <w:pStyle w:val="Title"/>
      </w:pPr>
      <w:r>
        <w:t>New Class of data for business analysis</w:t>
      </w:r>
    </w:p>
    <w:p w:rsidR="000C0CDD" w:rsidRPr="000C0CDD" w:rsidRDefault="000C0CDD" w:rsidP="000C0CDD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 w:rsidRPr="000C0CDD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Bas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eline and thresholds, Trending</w:t>
      </w:r>
    </w:p>
    <w:p w:rsidR="000C0CDD" w:rsidRDefault="000C0CDD" w:rsidP="00097FE3">
      <w:pPr>
        <w:pStyle w:val="Title"/>
      </w:pPr>
    </w:p>
    <w:p w:rsidR="00097FE3" w:rsidRDefault="00097FE3" w:rsidP="00097FE3">
      <w:pPr>
        <w:pStyle w:val="Title"/>
      </w:pPr>
      <w:r>
        <w:t>Operational Visibility</w:t>
      </w:r>
    </w:p>
    <w:p w:rsidR="000C0CDD" w:rsidRPr="000C0CDD" w:rsidRDefault="000C0CDD" w:rsidP="000C0CDD">
      <w:r w:rsidRPr="000C0CDD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Operational insights, Historical patterns, Compliance reports</w:t>
      </w:r>
    </w:p>
    <w:p w:rsidR="00097FE3" w:rsidRDefault="00097FE3" w:rsidP="00097FE3">
      <w:pPr>
        <w:pStyle w:val="Title"/>
      </w:pPr>
      <w:r>
        <w:t>Proactive Monitoring</w:t>
      </w:r>
    </w:p>
    <w:p w:rsidR="000C0CDD" w:rsidRPr="000C0CDD" w:rsidRDefault="000C0CDD" w:rsidP="000C0CDD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 w:rsidRPr="000C0CDD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 xml:space="preserve">Root 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cause analysis/ troubleshooting</w:t>
      </w:r>
    </w:p>
    <w:p w:rsidR="00097FE3" w:rsidRDefault="00097FE3" w:rsidP="00097FE3">
      <w:pPr>
        <w:pStyle w:val="Title"/>
      </w:pPr>
      <w:r>
        <w:t>Enrich machine data with structured data</w:t>
      </w:r>
    </w:p>
    <w:p w:rsidR="00097FE3" w:rsidRPr="000C0CDD" w:rsidRDefault="000C0CDD" w:rsidP="00097FE3">
      <w:pPr>
        <w:pStyle w:val="Title"/>
        <w:rPr>
          <w:color w:val="2E74B5" w:themeColor="accent1" w:themeShade="BF"/>
          <w:spacing w:val="0"/>
          <w:kern w:val="0"/>
          <w:sz w:val="26"/>
          <w:szCs w:val="26"/>
        </w:rPr>
      </w:pPr>
      <w:r w:rsidRPr="000C0CDD">
        <w:rPr>
          <w:color w:val="2E74B5" w:themeColor="accent1" w:themeShade="BF"/>
          <w:spacing w:val="0"/>
          <w:kern w:val="0"/>
          <w:sz w:val="26"/>
          <w:szCs w:val="26"/>
        </w:rPr>
        <w:t>Dashboard</w:t>
      </w:r>
    </w:p>
    <w:p w:rsidR="00097FE3" w:rsidRDefault="00097FE3">
      <w:r>
        <w:br w:type="page"/>
      </w:r>
    </w:p>
    <w:p w:rsidR="00097FE3" w:rsidRDefault="00097FE3" w:rsidP="00097FE3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D8AA454" wp14:editId="5ACF1031">
                <wp:simplePos x="0" y="0"/>
                <wp:positionH relativeFrom="margin">
                  <wp:posOffset>1270</wp:posOffset>
                </wp:positionH>
                <wp:positionV relativeFrom="paragraph">
                  <wp:posOffset>2961573</wp:posOffset>
                </wp:positionV>
                <wp:extent cx="6685280" cy="877941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85280" cy="87794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097FE3" w:rsidRPr="00097FE3" w:rsidRDefault="00097FE3" w:rsidP="00097F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b/>
                                <w:noProof/>
                                <w:color w:val="66FF66"/>
                                <w:spacing w:val="10"/>
                                <w:sz w:val="52"/>
                                <w:szCs w:val="72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97FE3">
                              <w:rPr>
                                <w:rFonts w:ascii="Calibri" w:hAnsi="Calibri" w:cs="Calibri"/>
                                <w:color w:val="66FF66"/>
                                <w:sz w:val="72"/>
                                <w:szCs w:val="120"/>
                              </w:rPr>
                              <w:t xml:space="preserve">What </w:t>
                            </w:r>
                            <w:r w:rsidRPr="00097FE3">
                              <w:rPr>
                                <w:rFonts w:ascii="Calibri" w:hAnsi="Calibri" w:cs="Calibri"/>
                                <w:color w:val="66FF66"/>
                                <w:sz w:val="72"/>
                                <w:szCs w:val="120"/>
                              </w:rPr>
                              <w:t xml:space="preserve">does </w:t>
                            </w:r>
                            <w:r w:rsidRPr="00097FE3">
                              <w:rPr>
                                <w:rFonts w:ascii="Calibri" w:hAnsi="Calibri" w:cs="Calibri"/>
                                <w:color w:val="66FF66"/>
                                <w:sz w:val="72"/>
                                <w:szCs w:val="120"/>
                              </w:rPr>
                              <w:t xml:space="preserve">Splunk </w:t>
                            </w:r>
                            <w:r w:rsidRPr="00097FE3">
                              <w:rPr>
                                <w:rFonts w:ascii="Calibri" w:hAnsi="Calibri" w:cs="Calibri"/>
                                <w:color w:val="66FF66"/>
                                <w:sz w:val="72"/>
                                <w:szCs w:val="120"/>
                              </w:rPr>
                              <w:t>provide</w:t>
                            </w:r>
                            <w:r w:rsidRPr="00097FE3">
                              <w:rPr>
                                <w:rFonts w:ascii="Calibri" w:hAnsi="Calibri" w:cs="Calibri"/>
                                <w:color w:val="66FF66"/>
                                <w:sz w:val="72"/>
                                <w:szCs w:val="120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8AA454" id="Text Box 12" o:spid="_x0000_s1028" type="#_x0000_t202" style="position:absolute;margin-left:.1pt;margin-top:233.2pt;width:526.4pt;height:69.1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" filled="f" stroked="f">
                <v:fill o:detectmouseclick="t"/>
                <v:textbox>
                  <w:txbxContent>
                    <w:p w:rsidR="00097FE3" w:rsidRPr="00097FE3" w:rsidRDefault="00097FE3" w:rsidP="00097F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b/>
                          <w:noProof/>
                          <w:color w:val="66FF66"/>
                          <w:spacing w:val="10"/>
                          <w:sz w:val="52"/>
                          <w:szCs w:val="72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97FE3">
                        <w:rPr>
                          <w:rFonts w:ascii="Calibri" w:hAnsi="Calibri" w:cs="Calibri"/>
                          <w:color w:val="66FF66"/>
                          <w:sz w:val="72"/>
                          <w:szCs w:val="120"/>
                        </w:rPr>
                        <w:t xml:space="preserve">What </w:t>
                      </w:r>
                      <w:r w:rsidRPr="00097FE3">
                        <w:rPr>
                          <w:rFonts w:ascii="Calibri" w:hAnsi="Calibri" w:cs="Calibri"/>
                          <w:color w:val="66FF66"/>
                          <w:sz w:val="72"/>
                          <w:szCs w:val="120"/>
                        </w:rPr>
                        <w:t xml:space="preserve">does </w:t>
                      </w:r>
                      <w:r w:rsidRPr="00097FE3">
                        <w:rPr>
                          <w:rFonts w:ascii="Calibri" w:hAnsi="Calibri" w:cs="Calibri"/>
                          <w:color w:val="66FF66"/>
                          <w:sz w:val="72"/>
                          <w:szCs w:val="120"/>
                        </w:rPr>
                        <w:t xml:space="preserve">Splunk </w:t>
                      </w:r>
                      <w:r w:rsidRPr="00097FE3">
                        <w:rPr>
                          <w:rFonts w:ascii="Calibri" w:hAnsi="Calibri" w:cs="Calibri"/>
                          <w:color w:val="66FF66"/>
                          <w:sz w:val="72"/>
                          <w:szCs w:val="120"/>
                        </w:rPr>
                        <w:t>provide</w:t>
                      </w:r>
                      <w:r w:rsidRPr="00097FE3">
                        <w:rPr>
                          <w:rFonts w:ascii="Calibri" w:hAnsi="Calibri" w:cs="Calibri"/>
                          <w:color w:val="66FF66"/>
                          <w:sz w:val="72"/>
                          <w:szCs w:val="120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4777B60" wp14:editId="16C4C8BA">
            <wp:extent cx="6686550" cy="3567430"/>
            <wp:effectExtent l="0" t="0" r="0" b="0"/>
            <wp:docPr id="18" name="Picture 18" descr="https://i1.wp.com/www.tech-coffee.net/wp-content/uploads/2016/04/cloud.jpg?resize=620%2C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1.wp.com/www.tech-coffee.net/wp-content/uploads/2016/04/cloud.jpg?resize=620%2C33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6550" cy="3567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7FE3" w:rsidRDefault="00097FE3" w:rsidP="00097FE3">
      <w:pPr>
        <w:pStyle w:val="Title"/>
        <w:rPr>
          <w:b/>
          <w:color w:val="5B9BD5" w:themeColor="accent1"/>
        </w:rPr>
      </w:pPr>
      <w:r>
        <w:rPr>
          <w:b/>
          <w:color w:val="5B9BD5" w:themeColor="accent1"/>
        </w:rPr>
        <w:t>Common interface of all IT data and you can perform</w:t>
      </w:r>
    </w:p>
    <w:p w:rsidR="00097FE3" w:rsidRDefault="00097FE3" w:rsidP="00097FE3"/>
    <w:p w:rsidR="00097FE3" w:rsidRDefault="00097FE3" w:rsidP="00097FE3">
      <w:pPr>
        <w:pStyle w:val="Titl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margin">
                  <wp:posOffset>2551098</wp:posOffset>
                </wp:positionH>
                <wp:positionV relativeFrom="paragraph">
                  <wp:posOffset>128061</wp:posOffset>
                </wp:positionV>
                <wp:extent cx="4012442" cy="491320"/>
                <wp:effectExtent l="0" t="0" r="26670" b="2349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2442" cy="49132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97FE3" w:rsidRPr="00097FE3" w:rsidRDefault="00097FE3" w:rsidP="00097FE3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 w:rsidRPr="00097FE3">
                              <w:rPr>
                                <w:sz w:val="36"/>
                              </w:rPr>
                              <w:t>Operational Intellig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29" type="#_x0000_t202" style="position:absolute;margin-left:200.85pt;margin-top:10.1pt;width:315.95pt;height:38.7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" fillcolor="#65a0d7 [3028]" strokecolor="#5b9bd5 [3204]" strokeweight=".5pt">
                <v:fill color2="#5898d4 [3172]" rotate="t" colors="0 #71a6db;.5 #559bdb;1 #438ac9" focus="100%" type="gradient">
                  <o:fill v:ext="view" type="gradientUnscaled"/>
                </v:fill>
                <v:textbox>
                  <w:txbxContent>
                    <w:p w:rsidR="00097FE3" w:rsidRPr="00097FE3" w:rsidRDefault="00097FE3" w:rsidP="00097FE3">
                      <w:pPr>
                        <w:jc w:val="center"/>
                        <w:rPr>
                          <w:sz w:val="36"/>
                        </w:rPr>
                      </w:pPr>
                      <w:r w:rsidRPr="00097FE3">
                        <w:rPr>
                          <w:sz w:val="36"/>
                        </w:rPr>
                        <w:t>Operational Intelligen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97FE3" w:rsidRDefault="00097FE3" w:rsidP="00097FE3">
      <w:pPr>
        <w:pStyle w:val="Titl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0B1B91F" wp14:editId="1D17B561">
                <wp:simplePos x="0" y="0"/>
                <wp:positionH relativeFrom="margin">
                  <wp:posOffset>2545871</wp:posOffset>
                </wp:positionH>
                <wp:positionV relativeFrom="paragraph">
                  <wp:posOffset>208353</wp:posOffset>
                </wp:positionV>
                <wp:extent cx="3998794" cy="3286664"/>
                <wp:effectExtent l="0" t="0" r="20955" b="2857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98794" cy="3286664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1">
                                <a:lumMod val="110000"/>
                                <a:satMod val="105000"/>
                                <a:tint val="67000"/>
                              </a:schemeClr>
                            </a:gs>
                            <a:gs pos="50000">
                              <a:schemeClr val="accent1">
                                <a:lumMod val="105000"/>
                                <a:satMod val="103000"/>
                                <a:tint val="73000"/>
                              </a:schemeClr>
                            </a:gs>
                            <a:gs pos="67000">
                              <a:schemeClr val="bg1"/>
                            </a:gs>
                          </a:gsLst>
                        </a:gradFill>
                        <a:ln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97FE3" w:rsidRDefault="00097FE3" w:rsidP="00097FE3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>
                              <w:rPr>
                                <w:sz w:val="36"/>
                              </w:rPr>
                              <w:t>Correlation of disparate data in single tool across all technologies</w:t>
                            </w:r>
                          </w:p>
                          <w:p w:rsidR="00097FE3" w:rsidRDefault="00097FE3" w:rsidP="00097FE3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 w:rsidRPr="00097FE3">
                              <w:rPr>
                                <w:b/>
                                <w:sz w:val="36"/>
                              </w:rPr>
                              <w:t>Quicker</w:t>
                            </w:r>
                            <w:r>
                              <w:rPr>
                                <w:sz w:val="36"/>
                              </w:rPr>
                              <w:t xml:space="preserve"> – Root cause analysis</w:t>
                            </w:r>
                          </w:p>
                          <w:p w:rsidR="00097FE3" w:rsidRDefault="00097FE3" w:rsidP="00097FE3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 w:rsidRPr="00097FE3">
                              <w:rPr>
                                <w:b/>
                                <w:sz w:val="36"/>
                              </w:rPr>
                              <w:t>Increases</w:t>
                            </w:r>
                            <w:r>
                              <w:rPr>
                                <w:sz w:val="36"/>
                              </w:rPr>
                              <w:t xml:space="preserve"> – Situational awareness</w:t>
                            </w:r>
                          </w:p>
                          <w:p w:rsidR="00097FE3" w:rsidRDefault="00097FE3" w:rsidP="00097FE3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 w:rsidRPr="00097FE3">
                              <w:rPr>
                                <w:b/>
                                <w:sz w:val="36"/>
                              </w:rPr>
                              <w:t>Lower</w:t>
                            </w:r>
                            <w:r>
                              <w:rPr>
                                <w:sz w:val="36"/>
                              </w:rPr>
                              <w:t>– Business Risk</w:t>
                            </w:r>
                          </w:p>
                          <w:p w:rsidR="00097FE3" w:rsidRDefault="00097FE3" w:rsidP="00097FE3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>
                              <w:rPr>
                                <w:sz w:val="36"/>
                              </w:rPr>
                              <w:t>Deliver values across IT and Business</w:t>
                            </w:r>
                          </w:p>
                          <w:p w:rsidR="00097FE3" w:rsidRDefault="00097FE3" w:rsidP="00097FE3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7C76C61" wp14:editId="3895B0B0">
                                  <wp:extent cx="3775268" cy="819509"/>
                                  <wp:effectExtent l="0" t="0" r="0" b="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19315" b="30235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776924" cy="81986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97FE3" w:rsidRDefault="00097FE3" w:rsidP="00097FE3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</w:p>
                          <w:p w:rsidR="00097FE3" w:rsidRPr="00097FE3" w:rsidRDefault="00097FE3" w:rsidP="00097FE3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B1B91F" id="Text Box 17" o:spid="_x0000_s1030" type="#_x0000_t202" style="position:absolute;margin-left:200.45pt;margin-top:16.4pt;width:314.85pt;height:258.8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" fillcolor="#91bce3 [2164]" strokecolor="#5b9bd5 [3204]" strokeweight=".5pt">
                <v:fill color2="white [3212]" rotate="t" colors="0 #b1cbe9;.5 #a3c1e5;43909f white" focus="100%" type="gradient">
                  <o:fill v:ext="view" type="gradientUnscaled"/>
                </v:fill>
                <v:textbox>
                  <w:txbxContent>
                    <w:p w:rsidR="00097FE3" w:rsidRDefault="00097FE3" w:rsidP="00097FE3">
                      <w:pPr>
                        <w:jc w:val="center"/>
                        <w:rPr>
                          <w:sz w:val="36"/>
                        </w:rPr>
                      </w:pPr>
                      <w:r>
                        <w:rPr>
                          <w:sz w:val="36"/>
                        </w:rPr>
                        <w:t>Correlation of disparate data in single tool across all technologies</w:t>
                      </w:r>
                    </w:p>
                    <w:p w:rsidR="00097FE3" w:rsidRDefault="00097FE3" w:rsidP="00097FE3">
                      <w:pPr>
                        <w:jc w:val="center"/>
                        <w:rPr>
                          <w:sz w:val="36"/>
                        </w:rPr>
                      </w:pPr>
                      <w:r w:rsidRPr="00097FE3">
                        <w:rPr>
                          <w:b/>
                          <w:sz w:val="36"/>
                        </w:rPr>
                        <w:t>Quicker</w:t>
                      </w:r>
                      <w:r>
                        <w:rPr>
                          <w:sz w:val="36"/>
                        </w:rPr>
                        <w:t xml:space="preserve"> – Root cause analysis</w:t>
                      </w:r>
                    </w:p>
                    <w:p w:rsidR="00097FE3" w:rsidRDefault="00097FE3" w:rsidP="00097FE3">
                      <w:pPr>
                        <w:jc w:val="center"/>
                        <w:rPr>
                          <w:sz w:val="36"/>
                        </w:rPr>
                      </w:pPr>
                      <w:r w:rsidRPr="00097FE3">
                        <w:rPr>
                          <w:b/>
                          <w:sz w:val="36"/>
                        </w:rPr>
                        <w:t>Increases</w:t>
                      </w:r>
                      <w:r>
                        <w:rPr>
                          <w:sz w:val="36"/>
                        </w:rPr>
                        <w:t xml:space="preserve"> – Situational awareness</w:t>
                      </w:r>
                    </w:p>
                    <w:p w:rsidR="00097FE3" w:rsidRDefault="00097FE3" w:rsidP="00097FE3">
                      <w:pPr>
                        <w:jc w:val="center"/>
                        <w:rPr>
                          <w:sz w:val="36"/>
                        </w:rPr>
                      </w:pPr>
                      <w:r w:rsidRPr="00097FE3">
                        <w:rPr>
                          <w:b/>
                          <w:sz w:val="36"/>
                        </w:rPr>
                        <w:t>Lower</w:t>
                      </w:r>
                      <w:r>
                        <w:rPr>
                          <w:sz w:val="36"/>
                        </w:rPr>
                        <w:t>– Business Risk</w:t>
                      </w:r>
                    </w:p>
                    <w:p w:rsidR="00097FE3" w:rsidRDefault="00097FE3" w:rsidP="00097FE3">
                      <w:pPr>
                        <w:jc w:val="center"/>
                        <w:rPr>
                          <w:sz w:val="36"/>
                        </w:rPr>
                      </w:pPr>
                      <w:r>
                        <w:rPr>
                          <w:sz w:val="36"/>
                        </w:rPr>
                        <w:t>Deliver values across IT and Business</w:t>
                      </w:r>
                    </w:p>
                    <w:p w:rsidR="00097FE3" w:rsidRDefault="00097FE3" w:rsidP="00097FE3">
                      <w:pPr>
                        <w:jc w:val="center"/>
                        <w:rPr>
                          <w:sz w:val="3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7C76C61" wp14:editId="3895B0B0">
                            <wp:extent cx="3775268" cy="819509"/>
                            <wp:effectExtent l="0" t="0" r="0" b="0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t="19315" b="30235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776924" cy="81986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97FE3" w:rsidRDefault="00097FE3" w:rsidP="00097FE3">
                      <w:pPr>
                        <w:jc w:val="center"/>
                        <w:rPr>
                          <w:sz w:val="36"/>
                        </w:rPr>
                      </w:pPr>
                    </w:p>
                    <w:p w:rsidR="00097FE3" w:rsidRPr="00097FE3" w:rsidRDefault="00097FE3" w:rsidP="00097FE3">
                      <w:pPr>
                        <w:jc w:val="center"/>
                        <w:rPr>
                          <w:sz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799922</wp:posOffset>
                </wp:positionH>
                <wp:positionV relativeFrom="paragraph">
                  <wp:posOffset>142979</wp:posOffset>
                </wp:positionV>
                <wp:extent cx="436728" cy="1555845"/>
                <wp:effectExtent l="0" t="0" r="40005" b="25400"/>
                <wp:wrapNone/>
                <wp:docPr id="15" name="Right Brac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6728" cy="1555845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356167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15" o:spid="_x0000_s1026" type="#_x0000_t88" style="position:absolute;margin-left:141.75pt;margin-top:11.25pt;width:34.4pt;height:122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" adj="505" strokecolor="#5b9bd5 [3204]" strokeweight=".5pt">
                <v:stroke joinstyle="miter"/>
              </v:shape>
            </w:pict>
          </mc:Fallback>
        </mc:AlternateContent>
      </w:r>
      <w:r>
        <w:t>Search</w:t>
      </w:r>
    </w:p>
    <w:p w:rsidR="00097FE3" w:rsidRDefault="00097FE3" w:rsidP="00097FE3">
      <w:pPr>
        <w:pStyle w:val="Title"/>
      </w:pPr>
      <w:r>
        <w:t>Alert</w:t>
      </w:r>
    </w:p>
    <w:p w:rsidR="00097FE3" w:rsidRDefault="00097FE3" w:rsidP="00097FE3">
      <w:pPr>
        <w:pStyle w:val="Title"/>
      </w:pPr>
      <w:r>
        <w:t>Report</w:t>
      </w:r>
    </w:p>
    <w:p w:rsidR="00097FE3" w:rsidRPr="00097FE3" w:rsidRDefault="00097FE3" w:rsidP="00097FE3">
      <w:pPr>
        <w:pStyle w:val="Title"/>
      </w:pPr>
      <w:r>
        <w:t>Share</w:t>
      </w:r>
    </w:p>
    <w:p w:rsidR="00097FE3" w:rsidRPr="00097FE3" w:rsidRDefault="00097FE3" w:rsidP="00097FE3"/>
    <w:p w:rsidR="00097FE3" w:rsidRPr="00097FE3" w:rsidRDefault="00097FE3" w:rsidP="00097FE3">
      <w:pPr>
        <w:pStyle w:val="Title"/>
      </w:pPr>
    </w:p>
    <w:p w:rsidR="00097FE3" w:rsidRPr="00097FE3" w:rsidRDefault="00097FE3" w:rsidP="00097FE3">
      <w:pPr>
        <w:pStyle w:val="Title"/>
      </w:pPr>
    </w:p>
    <w:p w:rsidR="00097FE3" w:rsidRPr="00097FE3" w:rsidRDefault="00097FE3" w:rsidP="00097FE3">
      <w:pPr>
        <w:autoSpaceDE w:val="0"/>
        <w:autoSpaceDN w:val="0"/>
        <w:adjustRightInd w:val="0"/>
        <w:spacing w:after="0" w:line="240" w:lineRule="auto"/>
        <w:rPr>
          <w:b/>
          <w:noProof/>
          <w:color w:val="66FF66"/>
          <w:spacing w:val="10"/>
          <w:sz w:val="52"/>
          <w:szCs w:val="72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</w:rPr>
      </w:pPr>
      <w:r>
        <w:rPr>
          <w:rFonts w:ascii="Calibri" w:hAnsi="Calibri" w:cs="Calibri"/>
          <w:color w:val="66FF66"/>
          <w:sz w:val="72"/>
          <w:szCs w:val="120"/>
        </w:rPr>
        <w:lastRenderedPageBreak/>
        <w:t>What can be indexed?</w:t>
      </w:r>
    </w:p>
    <w:p w:rsidR="00097FE3" w:rsidRDefault="00097FE3" w:rsidP="00097FE3">
      <w:pPr>
        <w:pStyle w:val="Title"/>
      </w:pPr>
    </w:p>
    <w:p w:rsidR="00097FE3" w:rsidRDefault="00097FE3" w:rsidP="00097FE3">
      <w:pPr>
        <w:pStyle w:val="Title"/>
      </w:pPr>
      <w:r>
        <w:rPr>
          <w:noProof/>
        </w:rPr>
        <w:drawing>
          <wp:inline distT="0" distB="0" distL="0" distR="0" wp14:anchorId="7273104C" wp14:editId="4920907D">
            <wp:extent cx="6686550" cy="2570480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257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7FE3" w:rsidRDefault="00097FE3" w:rsidP="00097FE3"/>
    <w:p w:rsidR="00097FE3" w:rsidRPr="00097FE3" w:rsidRDefault="00097FE3" w:rsidP="00097FE3"/>
    <w:p w:rsidR="000C0CDD" w:rsidRDefault="00097FE3">
      <w:r>
        <w:br w:type="page"/>
      </w:r>
    </w:p>
    <w:p w:rsidR="000C0CDD" w:rsidRPr="00097FE3" w:rsidRDefault="000C0CDD" w:rsidP="000C0CDD">
      <w:pPr>
        <w:autoSpaceDE w:val="0"/>
        <w:autoSpaceDN w:val="0"/>
        <w:adjustRightInd w:val="0"/>
        <w:spacing w:after="0" w:line="240" w:lineRule="auto"/>
        <w:rPr>
          <w:b/>
          <w:noProof/>
          <w:color w:val="66FF66"/>
          <w:spacing w:val="10"/>
          <w:sz w:val="52"/>
          <w:szCs w:val="72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accent1"/>
            </w14:solidFill>
            <w14:prstDash w14:val="solid"/>
            <w14:round/>
          </w14:textOutline>
        </w:rPr>
      </w:pPr>
      <w:r>
        <w:rPr>
          <w:rFonts w:ascii="Calibri" w:hAnsi="Calibri" w:cs="Calibri"/>
          <w:color w:val="66FF66"/>
          <w:sz w:val="72"/>
          <w:szCs w:val="120"/>
        </w:rPr>
        <w:lastRenderedPageBreak/>
        <w:t>DB</w:t>
      </w:r>
      <w:r>
        <w:rPr>
          <w:rFonts w:ascii="Calibri" w:hAnsi="Calibri" w:cs="Calibri"/>
          <w:color w:val="66FF66"/>
          <w:sz w:val="72"/>
          <w:szCs w:val="120"/>
        </w:rPr>
        <w:t>?</w:t>
      </w:r>
    </w:p>
    <w:p w:rsidR="000C0CDD" w:rsidRDefault="000C0CDD"/>
    <w:p w:rsidR="00097FE3" w:rsidRDefault="000C0CDD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3349180</wp:posOffset>
                </wp:positionH>
                <wp:positionV relativeFrom="paragraph">
                  <wp:posOffset>4001770</wp:posOffset>
                </wp:positionV>
                <wp:extent cx="0" cy="4085111"/>
                <wp:effectExtent l="19050" t="0" r="19050" b="29845"/>
                <wp:wrapNone/>
                <wp:docPr id="197" name="Straight Arrow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085111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bg1">
                              <a:lumMod val="65000"/>
                            </a:schemeClr>
                          </a:solidFill>
                          <a:prstDash val="sysDot"/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51E545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7" o:spid="_x0000_s1026" type="#_x0000_t32" style="position:absolute;margin-left:263.7pt;margin-top:315.1pt;width:0;height:321.6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" strokecolor="#a5a5a5 [2092]" strokeweight="3pt">
                <v:stroke dashstyle="1 1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>
            <wp:extent cx="6673850" cy="4322445"/>
            <wp:effectExtent l="0" t="0" r="0" b="1905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3850" cy="4322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0CDD" w:rsidRDefault="000C0CDD"/>
    <w:p w:rsidR="000C0CDD" w:rsidRDefault="000C0CDD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B4BC3BA" wp14:editId="64A09BDF">
                <wp:simplePos x="0" y="0"/>
                <wp:positionH relativeFrom="column">
                  <wp:posOffset>129095</wp:posOffset>
                </wp:positionH>
                <wp:positionV relativeFrom="paragraph">
                  <wp:posOffset>34274</wp:posOffset>
                </wp:positionV>
                <wp:extent cx="2280063" cy="3135086"/>
                <wp:effectExtent l="0" t="0" r="25400" b="27305"/>
                <wp:wrapNone/>
                <wp:docPr id="196" name="Flowchart: Magnetic Disk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0063" cy="3135086"/>
                        </a:xfrm>
                        <a:prstGeom prst="flowChartMagneticDisk">
                          <a:avLst/>
                        </a:prstGeom>
                        <a:ln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C0CDD" w:rsidRDefault="000C0CDD" w:rsidP="000C0CDD">
                            <w:pPr>
                              <w:jc w:val="center"/>
                            </w:pPr>
                            <w:r>
                              <w:t xml:space="preserve">Data highly structured and so the database </w:t>
                            </w:r>
                          </w:p>
                          <w:p w:rsidR="000C0CDD" w:rsidRDefault="000C0CDD" w:rsidP="000C0CDD">
                            <w:pPr>
                              <w:jc w:val="center"/>
                            </w:pPr>
                            <w:r>
                              <w:t>Inflexible schema, long deployment cycle</w:t>
                            </w:r>
                          </w:p>
                          <w:p w:rsidR="000C0CDD" w:rsidRDefault="000C0CDD" w:rsidP="000C0CDD">
                            <w:pPr>
                              <w:jc w:val="center"/>
                            </w:pPr>
                            <w:r>
                              <w:t>Financial records, manufacturing and logisical information, personnel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B4BC3BA" id="_x0000_t132" coordsize="21600,21600" o:spt="132" path="m10800,qx,3391l,18209qy10800,21600,21600,18209l21600,3391qy10800,xem,3391nfqy10800,6782,21600,3391e">
                <v:path o:extrusionok="f" gradientshapeok="t" o:connecttype="custom" o:connectlocs="10800,6782;10800,0;0,10800;10800,21600;21600,10800" o:connectangles="270,270,180,90,0" textboxrect="0,6782,21600,18209"/>
              </v:shapetype>
              <v:shape id="Flowchart: Magnetic Disk 196" o:spid="_x0000_s1031" type="#_x0000_t132" style="position:absolute;margin-left:10.15pt;margin-top:2.7pt;width:179.55pt;height:246.8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" fillcolor="#77b64e [3033]" strokecolor="white [3212]" strokeweight=".5pt">
                <v:fill color2="#6eaa46 [3177]" rotate="t" colors="0 #81b861;.5 #6fb242;1 #61a235" focus="100%" type="gradient">
                  <o:fill v:ext="view" type="gradientUnscaled"/>
                </v:fill>
                <v:stroke dashstyle="dash" joinstyle="miter"/>
                <v:textbox>
                  <w:txbxContent>
                    <w:p w:rsidR="000C0CDD" w:rsidRDefault="000C0CDD" w:rsidP="000C0CDD">
                      <w:pPr>
                        <w:jc w:val="center"/>
                      </w:pPr>
                      <w:r>
                        <w:t xml:space="preserve">Data highly structured and so the database </w:t>
                      </w:r>
                    </w:p>
                    <w:p w:rsidR="000C0CDD" w:rsidRDefault="000C0CDD" w:rsidP="000C0CDD">
                      <w:pPr>
                        <w:jc w:val="center"/>
                      </w:pPr>
                      <w:r>
                        <w:t>Inflexible schema, long deployment cycle</w:t>
                      </w:r>
                    </w:p>
                    <w:p w:rsidR="000C0CDD" w:rsidRDefault="000C0CDD" w:rsidP="000C0CDD">
                      <w:pPr>
                        <w:jc w:val="center"/>
                      </w:pPr>
                      <w:r>
                        <w:t>Financial records, manufacturing and logisical information, personnel dat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4287734</wp:posOffset>
                </wp:positionH>
                <wp:positionV relativeFrom="paragraph">
                  <wp:posOffset>25070</wp:posOffset>
                </wp:positionV>
                <wp:extent cx="2280063" cy="3135086"/>
                <wp:effectExtent l="0" t="0" r="25400" b="27305"/>
                <wp:wrapNone/>
                <wp:docPr id="195" name="Flowchart: Magnetic Disk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0063" cy="3135086"/>
                        </a:xfrm>
                        <a:prstGeom prst="flowChartMagneticDisk">
                          <a:avLst/>
                        </a:prstGeom>
                        <a:ln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C0CDD" w:rsidRDefault="000C0CDD" w:rsidP="000C0CDD">
                            <w:pPr>
                              <w:jc w:val="center"/>
                            </w:pPr>
                            <w:r>
                              <w:t>Time series unstructured data, with no predefined schema</w:t>
                            </w:r>
                          </w:p>
                          <w:p w:rsidR="000C0CDD" w:rsidRDefault="000C0CDD" w:rsidP="000C0CDD">
                            <w:pPr>
                              <w:jc w:val="center"/>
                            </w:pPr>
                            <w:r>
                              <w:t>Generated by all IT systems, non-standard data, unpredictable formats</w:t>
                            </w:r>
                          </w:p>
                          <w:p w:rsidR="000C0CDD" w:rsidRDefault="000C0CDD" w:rsidP="000C0CDD">
                            <w:pPr>
                              <w:jc w:val="center"/>
                            </w:pPr>
                            <w:r>
                              <w:t>Massive volume; fast naviga6on and correlation param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Flowchart: Magnetic Disk 195" o:spid="_x0000_s1032" type="#_x0000_t132" style="position:absolute;margin-left:337.6pt;margin-top:1.95pt;width:179.55pt;height:246.8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" fillcolor="#77b64e [3033]" strokecolor="white [3212]" strokeweight=".5pt">
                <v:fill color2="#6eaa46 [3177]" rotate="t" colors="0 #81b861;.5 #6fb242;1 #61a235" focus="100%" type="gradient">
                  <o:fill v:ext="view" type="gradientUnscaled"/>
                </v:fill>
                <v:stroke dashstyle="dash" joinstyle="miter"/>
                <v:textbox>
                  <w:txbxContent>
                    <w:p w:rsidR="000C0CDD" w:rsidRDefault="000C0CDD" w:rsidP="000C0CDD">
                      <w:pPr>
                        <w:jc w:val="center"/>
                      </w:pPr>
                      <w:r>
                        <w:t>Time series unstructured data, with no predefined schema</w:t>
                      </w:r>
                    </w:p>
                    <w:p w:rsidR="000C0CDD" w:rsidRDefault="000C0CDD" w:rsidP="000C0CDD">
                      <w:pPr>
                        <w:jc w:val="center"/>
                      </w:pPr>
                      <w:r>
                        <w:t>Generated by all IT systems, non-standard data, unpredictable formats</w:t>
                      </w:r>
                    </w:p>
                    <w:p w:rsidR="000C0CDD" w:rsidRDefault="000C0CDD" w:rsidP="000C0CDD">
                      <w:pPr>
                        <w:jc w:val="center"/>
                      </w:pPr>
                      <w:r>
                        <w:t>Massive volume; fast naviga6on and correlation paramount</w:t>
                      </w:r>
                    </w:p>
                  </w:txbxContent>
                </v:textbox>
              </v:shape>
            </w:pict>
          </mc:Fallback>
        </mc:AlternateContent>
      </w:r>
      <w:r>
        <w:br w:type="page"/>
      </w:r>
    </w:p>
    <w:p w:rsidR="00F519A8" w:rsidRDefault="00F519A8" w:rsidP="00F519A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66FF66"/>
          <w:sz w:val="72"/>
          <w:szCs w:val="120"/>
        </w:rPr>
      </w:pPr>
      <w:r>
        <w:rPr>
          <w:rFonts w:ascii="Calibri" w:hAnsi="Calibri" w:cs="Calibri"/>
          <w:color w:val="66FF66"/>
          <w:sz w:val="72"/>
          <w:szCs w:val="120"/>
        </w:rPr>
        <w:lastRenderedPageBreak/>
        <w:t>How search works?</w:t>
      </w:r>
    </w:p>
    <w:p w:rsidR="00F519A8" w:rsidRPr="00F519A8" w:rsidRDefault="00F519A8" w:rsidP="00F519A8">
      <w:pPr>
        <w:autoSpaceDE w:val="0"/>
        <w:autoSpaceDN w:val="0"/>
        <w:adjustRightInd w:val="0"/>
        <w:spacing w:after="0" w:line="240" w:lineRule="auto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Using d</w:t>
      </w:r>
      <w:r w:rsidRPr="00F519A8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 xml:space="preserve">istributed </w:t>
      </w: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s</w:t>
      </w:r>
      <w:r w:rsidRPr="00F519A8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 xml:space="preserve">earch using </w:t>
      </w:r>
      <w:hyperlink r:id="rId13" w:history="1">
        <w:r w:rsidRPr="00F519A8">
          <w:rPr>
            <w:rStyle w:val="Hyperlink"/>
            <w:rFonts w:asciiTheme="majorHAnsi" w:eastAsiaTheme="majorEastAsia" w:hAnsiTheme="majorHAnsi" w:cstheme="majorBidi"/>
            <w:sz w:val="26"/>
            <w:szCs w:val="26"/>
          </w:rPr>
          <w:t>Map Reduce</w:t>
        </w:r>
      </w:hyperlink>
    </w:p>
    <w:p w:rsidR="00F519A8" w:rsidRDefault="00F519A8" w:rsidP="00F519A8">
      <w:pPr>
        <w:pStyle w:val="Heading2"/>
      </w:pPr>
      <w:r>
        <w:t>MapReduce is a soft</w:t>
      </w:r>
      <w:r w:rsidRPr="00F519A8">
        <w:t>ware framework introduced by Google in 2004 to support distributed compu6ng on large data sets on clusters of computers. - Wikipedia</w:t>
      </w:r>
    </w:p>
    <w:p w:rsidR="00F519A8" w:rsidRDefault="00F519A8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</w:p>
    <w:p w:rsidR="00F519A8" w:rsidRDefault="00F519A8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rFonts w:asciiTheme="majorHAnsi" w:eastAsiaTheme="majorEastAsia" w:hAnsiTheme="majorHAnsi" w:cstheme="majorBidi"/>
          <w:noProof/>
          <w:spacing w:val="-10"/>
          <w:kern w:val="28"/>
          <w:sz w:val="56"/>
          <w:szCs w:val="56"/>
        </w:rPr>
        <w:drawing>
          <wp:inline distT="0" distB="0" distL="0" distR="0">
            <wp:extent cx="6673850" cy="3206115"/>
            <wp:effectExtent l="0" t="0" r="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3850" cy="3206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br w:type="page"/>
      </w:r>
    </w:p>
    <w:p w:rsidR="00097FE3" w:rsidRDefault="00097FE3" w:rsidP="00097FE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66FF66"/>
          <w:sz w:val="72"/>
          <w:szCs w:val="120"/>
        </w:rPr>
      </w:pPr>
      <w:bookmarkStart w:id="0" w:name="_GoBack"/>
      <w:bookmarkEnd w:id="0"/>
      <w:r>
        <w:rPr>
          <w:rFonts w:ascii="Calibri" w:hAnsi="Calibri" w:cs="Calibri"/>
          <w:color w:val="66FF66"/>
          <w:sz w:val="72"/>
          <w:szCs w:val="120"/>
        </w:rPr>
        <w:lastRenderedPageBreak/>
        <w:t>How helps in pre-sales or improving customer service</w:t>
      </w:r>
    </w:p>
    <w:p w:rsidR="00097FE3" w:rsidRDefault="00097FE3" w:rsidP="00097FE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66FF66"/>
          <w:sz w:val="72"/>
          <w:szCs w:val="120"/>
        </w:rPr>
      </w:pPr>
    </w:p>
    <w:p w:rsidR="00097FE3" w:rsidRDefault="00097FE3" w:rsidP="00097FE3">
      <w:pPr>
        <w:pStyle w:val="Title"/>
        <w:numPr>
          <w:ilvl w:val="0"/>
          <w:numId w:val="2"/>
        </w:numPr>
        <w:rPr>
          <w:rFonts w:eastAsiaTheme="minorHAnsi"/>
          <w:noProof/>
        </w:rPr>
      </w:pPr>
      <w:r>
        <w:rPr>
          <w:rFonts w:eastAsiaTheme="minorHAnsi"/>
          <w:noProof/>
        </w:rPr>
        <w:t>Gain visibility into pre-order sales process across different selling points</w:t>
      </w:r>
    </w:p>
    <w:p w:rsidR="00097FE3" w:rsidRDefault="00097FE3" w:rsidP="00097FE3">
      <w:pPr>
        <w:pStyle w:val="Title"/>
        <w:numPr>
          <w:ilvl w:val="0"/>
          <w:numId w:val="2"/>
        </w:numPr>
      </w:pPr>
      <w:r>
        <w:t>Get real-time sales insight by store and customer type</w:t>
      </w:r>
    </w:p>
    <w:p w:rsidR="00097FE3" w:rsidRDefault="00097FE3" w:rsidP="00097FE3">
      <w:pPr>
        <w:pStyle w:val="Title"/>
        <w:numPr>
          <w:ilvl w:val="0"/>
          <w:numId w:val="2"/>
        </w:numPr>
        <w:rPr>
          <w:rFonts w:eastAsiaTheme="minorHAnsi"/>
          <w:noProof/>
        </w:rPr>
      </w:pPr>
      <w:r>
        <w:rPr>
          <w:rFonts w:eastAsiaTheme="minorHAnsi"/>
          <w:noProof/>
        </w:rPr>
        <w:t>Analyze transaction volums across different sales channels</w:t>
      </w:r>
    </w:p>
    <w:p w:rsidR="00097FE3" w:rsidRDefault="00097FE3" w:rsidP="00097FE3">
      <w:pPr>
        <w:pStyle w:val="Title"/>
        <w:numPr>
          <w:ilvl w:val="0"/>
          <w:numId w:val="2"/>
        </w:numPr>
      </w:pPr>
      <w:r>
        <w:t>Perform pre-order customer segments analysis</w:t>
      </w:r>
    </w:p>
    <w:p w:rsidR="00097FE3" w:rsidRDefault="00097FE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:rsidR="00097FE3" w:rsidRDefault="00097FE3" w:rsidP="00097FE3">
      <w:pPr>
        <w:pStyle w:val="Title"/>
        <w:ind w:left="720"/>
      </w:pPr>
    </w:p>
    <w:p w:rsidR="00097FE3" w:rsidRDefault="00097FE3" w:rsidP="00097FE3"/>
    <w:p w:rsidR="00097FE3" w:rsidRDefault="00097FE3" w:rsidP="00097FE3"/>
    <w:p w:rsidR="00097FE3" w:rsidRDefault="00097FE3" w:rsidP="00097FE3"/>
    <w:p w:rsidR="00097FE3" w:rsidRDefault="00097FE3" w:rsidP="00097FE3"/>
    <w:p w:rsidR="00097FE3" w:rsidRDefault="00097FE3" w:rsidP="00097FE3"/>
    <w:p w:rsidR="00097FE3" w:rsidRDefault="00097FE3" w:rsidP="00097FE3"/>
    <w:p w:rsidR="00097FE3" w:rsidRDefault="00097FE3" w:rsidP="00097FE3"/>
    <w:p w:rsidR="00097FE3" w:rsidRDefault="00097FE3" w:rsidP="00097FE3"/>
    <w:p w:rsidR="00097FE3" w:rsidRDefault="00097FE3" w:rsidP="00097FE3"/>
    <w:p w:rsidR="00097FE3" w:rsidRDefault="00097FE3" w:rsidP="00097FE3"/>
    <w:p w:rsidR="00097FE3" w:rsidRDefault="00097FE3" w:rsidP="00097FE3"/>
    <w:p w:rsidR="00097FE3" w:rsidRPr="00097FE3" w:rsidRDefault="00097FE3" w:rsidP="00097FE3">
      <w:pPr>
        <w:rPr>
          <w:color w:val="66FF66"/>
          <w:sz w:val="144"/>
        </w:rPr>
      </w:pPr>
      <w:r>
        <w:rPr>
          <w:color w:val="66FF66"/>
          <w:sz w:val="144"/>
          <w:highlight w:val="darkCyan"/>
        </w:rPr>
        <w:t>Objects</w:t>
      </w:r>
      <w:r w:rsidRPr="00097FE3">
        <w:rPr>
          <w:color w:val="66FF66"/>
          <w:sz w:val="144"/>
          <w:highlight w:val="darkCyan"/>
        </w:rPr>
        <w:t>&gt;</w:t>
      </w:r>
    </w:p>
    <w:p w:rsidR="00097FE3" w:rsidRDefault="00097FE3">
      <w:r>
        <w:br w:type="page"/>
      </w:r>
    </w:p>
    <w:p w:rsidR="00097FE3" w:rsidRDefault="00097FE3" w:rsidP="00097FE3">
      <w:pPr>
        <w:pStyle w:val="Title"/>
      </w:pPr>
    </w:p>
    <w:p w:rsidR="00097FE3" w:rsidRDefault="00097FE3" w:rsidP="00097FE3">
      <w:pPr>
        <w:pStyle w:val="Title"/>
      </w:pPr>
    </w:p>
    <w:p w:rsidR="000C0CDD" w:rsidRDefault="000C0CDD" w:rsidP="000C0CDD">
      <w:pPr>
        <w:pStyle w:val="Title"/>
        <w:numPr>
          <w:ilvl w:val="0"/>
          <w:numId w:val="3"/>
        </w:numPr>
      </w:pPr>
      <w:r>
        <w:t>Search and Alerts</w:t>
      </w:r>
    </w:p>
    <w:p w:rsidR="00097FE3" w:rsidRDefault="00097FE3" w:rsidP="00097FE3">
      <w:pPr>
        <w:pStyle w:val="Title"/>
        <w:numPr>
          <w:ilvl w:val="0"/>
          <w:numId w:val="3"/>
        </w:numPr>
      </w:pPr>
      <w:r>
        <w:t>Tags</w:t>
      </w:r>
    </w:p>
    <w:p w:rsidR="00097FE3" w:rsidRDefault="00097FE3" w:rsidP="00097FE3">
      <w:pPr>
        <w:pStyle w:val="Title"/>
        <w:numPr>
          <w:ilvl w:val="0"/>
          <w:numId w:val="3"/>
        </w:numPr>
      </w:pPr>
      <w:r>
        <w:t>Event Types</w:t>
      </w:r>
    </w:p>
    <w:p w:rsidR="00097FE3" w:rsidRDefault="00097FE3" w:rsidP="00097FE3">
      <w:pPr>
        <w:pStyle w:val="Title"/>
        <w:numPr>
          <w:ilvl w:val="0"/>
          <w:numId w:val="3"/>
        </w:numPr>
      </w:pPr>
      <w:r>
        <w:t>Comparison Operators</w:t>
      </w:r>
    </w:p>
    <w:p w:rsidR="00097FE3" w:rsidRDefault="00097FE3" w:rsidP="00097FE3">
      <w:pPr>
        <w:pStyle w:val="Title"/>
        <w:numPr>
          <w:ilvl w:val="0"/>
          <w:numId w:val="3"/>
        </w:numPr>
      </w:pPr>
      <w:r>
        <w:t>The search pipeline</w:t>
      </w:r>
    </w:p>
    <w:p w:rsidR="00097FE3" w:rsidRDefault="00097FE3" w:rsidP="00097FE3"/>
    <w:p w:rsidR="00097FE3" w:rsidRDefault="00097FE3">
      <w:r>
        <w:br w:type="page"/>
      </w:r>
    </w:p>
    <w:p w:rsidR="000C0CDD" w:rsidRPr="00097FE3" w:rsidRDefault="000C0CDD" w:rsidP="000C0CDD">
      <w:pPr>
        <w:rPr>
          <w:color w:val="66FF66"/>
          <w:sz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D6B9D10" wp14:editId="74751D7D">
                <wp:simplePos x="0" y="0"/>
                <wp:positionH relativeFrom="column">
                  <wp:posOffset>-22594</wp:posOffset>
                </wp:positionH>
                <wp:positionV relativeFrom="paragraph">
                  <wp:posOffset>1093824</wp:posOffset>
                </wp:positionV>
                <wp:extent cx="6868632" cy="925033"/>
                <wp:effectExtent l="0" t="0" r="46990" b="27940"/>
                <wp:wrapNone/>
                <wp:docPr id="29" name="Pentagon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68632" cy="925033"/>
                        </a:xfrm>
                        <a:prstGeom prst="homePlate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C0CDD" w:rsidRPr="00097FE3" w:rsidRDefault="000C0CDD" w:rsidP="000C0CDD">
                            <w:pPr>
                              <w:rPr>
                                <w:color w:val="000000" w:themeColor="text1"/>
                                <w:sz w:val="48"/>
                              </w:rPr>
                            </w:pPr>
                            <w:r>
                              <w:rPr>
                                <w:color w:val="000000" w:themeColor="text1"/>
                                <w:sz w:val="48"/>
                              </w:rPr>
                              <w:t>Search using powerful search language</w:t>
                            </w:r>
                          </w:p>
                          <w:p w:rsidR="000C0CDD" w:rsidRPr="00097FE3" w:rsidRDefault="000C0CDD" w:rsidP="000C0CDD">
                            <w:pPr>
                              <w:jc w:val="center"/>
                              <w:rPr>
                                <w:color w:val="000000" w:themeColor="text1"/>
                                <w:sz w:val="1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6B9D10" id="_x0000_t15" coordsize="21600,21600" o:spt="15" adj="16200" path="m@0,l,,,21600@0,21600,21600,10800xe">
                <v:stroke joinstyle="miter"/>
                <v:formulas>
                  <v:f eqn="val #0"/>
                  <v:f eqn="prod #0 1 2"/>
                </v:formulas>
                <v:path gradientshapeok="t" o:connecttype="custom" o:connectlocs="@1,0;0,10800;@1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Pentagon 29" o:spid="_x0000_s1033" type="#_x0000_t15" style="position:absolute;margin-left:-1.8pt;margin-top:86.15pt;width:540.85pt;height:72.8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" adj="20146" fillcolor="#ffc000 [3207]" strokecolor="white [3201]" strokeweight="1.5pt">
                <v:textbox>
                  <w:txbxContent>
                    <w:p w:rsidR="000C0CDD" w:rsidRPr="00097FE3" w:rsidRDefault="000C0CDD" w:rsidP="000C0CDD">
                      <w:pPr>
                        <w:rPr>
                          <w:color w:val="000000" w:themeColor="text1"/>
                          <w:sz w:val="48"/>
                        </w:rPr>
                      </w:pPr>
                      <w:r>
                        <w:rPr>
                          <w:color w:val="000000" w:themeColor="text1"/>
                          <w:sz w:val="48"/>
                        </w:rPr>
                        <w:t>Search using powerful search language</w:t>
                      </w:r>
                    </w:p>
                    <w:p w:rsidR="000C0CDD" w:rsidRPr="00097FE3" w:rsidRDefault="000C0CDD" w:rsidP="000C0CDD">
                      <w:pPr>
                        <w:jc w:val="center"/>
                        <w:rPr>
                          <w:color w:val="000000" w:themeColor="text1"/>
                          <w:sz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color w:val="66FF66"/>
          <w:sz w:val="144"/>
          <w:highlight w:val="darkCyan"/>
        </w:rPr>
        <w:t>Search</w:t>
      </w:r>
      <w:r w:rsidRPr="00097FE3">
        <w:rPr>
          <w:color w:val="66FF66"/>
          <w:sz w:val="144"/>
          <w:highlight w:val="darkCyan"/>
        </w:rPr>
        <w:t>&gt;</w:t>
      </w:r>
    </w:p>
    <w:p w:rsidR="000C0CDD" w:rsidRDefault="000C0CDD" w:rsidP="000C0CDD"/>
    <w:p w:rsidR="000C0CDD" w:rsidRDefault="000C0CDD">
      <w:pPr>
        <w:rPr>
          <w:color w:val="66FF66"/>
          <w:sz w:val="144"/>
          <w:highlight w:val="darkCyan"/>
        </w:rPr>
      </w:pPr>
      <w:r>
        <w:rPr>
          <w:noProof/>
        </w:rPr>
        <w:drawing>
          <wp:inline distT="0" distB="0" distL="0" distR="0" wp14:anchorId="073069D0" wp14:editId="59021E36">
            <wp:extent cx="6686550" cy="3265714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90085" cy="326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0CDD" w:rsidRDefault="000C0CDD">
      <w:pPr>
        <w:rPr>
          <w:color w:val="66FF66"/>
          <w:sz w:val="144"/>
          <w:highlight w:val="darkCyan"/>
        </w:rPr>
      </w:pPr>
      <w:r>
        <w:rPr>
          <w:noProof/>
        </w:rPr>
        <w:drawing>
          <wp:inline distT="0" distB="0" distL="0" distR="0" wp14:anchorId="57E5D89C" wp14:editId="532B5EAE">
            <wp:extent cx="6665775" cy="3408218"/>
            <wp:effectExtent l="0" t="0" r="1905" b="19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87137" cy="3419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0CDD" w:rsidRDefault="000C0CDD">
      <w:pPr>
        <w:rPr>
          <w:color w:val="66FF66"/>
          <w:sz w:val="144"/>
          <w:highlight w:val="darkCyan"/>
        </w:rPr>
      </w:pPr>
      <w:r>
        <w:rPr>
          <w:noProof/>
        </w:rPr>
        <w:lastRenderedPageBreak/>
        <w:drawing>
          <wp:anchor distT="0" distB="0" distL="114300" distR="114300" simplePos="0" relativeHeight="251678720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164524</wp:posOffset>
            </wp:positionV>
            <wp:extent cx="6686550" cy="3677912"/>
            <wp:effectExtent l="0" t="0" r="0" b="0"/>
            <wp:wrapNone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36779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66FF66"/>
          <w:sz w:val="144"/>
          <w:highlight w:val="darkCyan"/>
        </w:rPr>
        <w:t>Search</w:t>
      </w:r>
      <w:r w:rsidRPr="00097FE3">
        <w:rPr>
          <w:color w:val="66FF66"/>
          <w:sz w:val="144"/>
          <w:highlight w:val="darkCyan"/>
        </w:rPr>
        <w:t>&gt;</w:t>
      </w:r>
    </w:p>
    <w:p w:rsidR="000C0CDD" w:rsidRDefault="000C0CDD">
      <w:pPr>
        <w:rPr>
          <w:color w:val="66FF66"/>
          <w:sz w:val="144"/>
          <w:highlight w:val="darkCyan"/>
        </w:rPr>
      </w:pPr>
    </w:p>
    <w:p w:rsidR="000C0CDD" w:rsidRDefault="000C0CDD">
      <w:pPr>
        <w:rPr>
          <w:color w:val="66FF66"/>
          <w:sz w:val="144"/>
          <w:highlight w:val="darkCyan"/>
        </w:rPr>
      </w:pPr>
    </w:p>
    <w:p w:rsidR="000C0CDD" w:rsidRDefault="000C0CDD">
      <w:pPr>
        <w:rPr>
          <w:color w:val="66FF66"/>
          <w:sz w:val="144"/>
          <w:highlight w:val="darkCyan"/>
        </w:rPr>
      </w:pPr>
    </w:p>
    <w:p w:rsidR="000C0CDD" w:rsidRDefault="000C0CDD">
      <w:pPr>
        <w:rPr>
          <w:color w:val="66FF66"/>
          <w:sz w:val="144"/>
          <w:highlight w:val="darkCyan"/>
        </w:rPr>
      </w:pPr>
      <w:r>
        <w:rPr>
          <w:noProof/>
        </w:rPr>
        <w:drawing>
          <wp:inline distT="0" distB="0" distL="0" distR="0" wp14:anchorId="39048DD2" wp14:editId="30979A1E">
            <wp:extent cx="6472052" cy="2952750"/>
            <wp:effectExtent l="0" t="0" r="5080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80548" cy="2956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66FF66"/>
          <w:sz w:val="144"/>
          <w:highlight w:val="darkCyan"/>
        </w:rPr>
        <w:br w:type="page"/>
      </w:r>
    </w:p>
    <w:p w:rsidR="00097FE3" w:rsidRPr="00097FE3" w:rsidRDefault="00097FE3" w:rsidP="00097FE3">
      <w:pPr>
        <w:rPr>
          <w:color w:val="66FF66"/>
          <w:sz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22594</wp:posOffset>
                </wp:positionH>
                <wp:positionV relativeFrom="paragraph">
                  <wp:posOffset>1093824</wp:posOffset>
                </wp:positionV>
                <wp:extent cx="6868632" cy="925033"/>
                <wp:effectExtent l="0" t="0" r="46990" b="27940"/>
                <wp:wrapNone/>
                <wp:docPr id="23" name="Pentagon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68632" cy="925033"/>
                        </a:xfrm>
                        <a:prstGeom prst="homePlate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97FE3" w:rsidRPr="00097FE3" w:rsidRDefault="00097FE3" w:rsidP="00097FE3">
                            <w:pPr>
                              <w:rPr>
                                <w:color w:val="000000" w:themeColor="text1"/>
                                <w:sz w:val="48"/>
                              </w:rPr>
                            </w:pPr>
                            <w:r w:rsidRPr="00097FE3">
                              <w:rPr>
                                <w:color w:val="000000" w:themeColor="text1"/>
                                <w:sz w:val="48"/>
                              </w:rPr>
                              <w:t>Tags are metadata you can add to the search result field</w:t>
                            </w:r>
                          </w:p>
                          <w:p w:rsidR="00097FE3" w:rsidRPr="00097FE3" w:rsidRDefault="00097FE3" w:rsidP="00097FE3">
                            <w:pPr>
                              <w:jc w:val="center"/>
                              <w:rPr>
                                <w:color w:val="000000" w:themeColor="text1"/>
                                <w:sz w:val="1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Pentagon 23" o:spid="_x0000_s1034" type="#_x0000_t15" style="position:absolute;margin-left:-1.8pt;margin-top:86.15pt;width:540.85pt;height:72.8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" adj="20146" fillcolor="#ffc000 [3207]" strokecolor="white [3201]" strokeweight="1.5pt">
                <v:textbox>
                  <w:txbxContent>
                    <w:p w:rsidR="00097FE3" w:rsidRPr="00097FE3" w:rsidRDefault="00097FE3" w:rsidP="00097FE3">
                      <w:pPr>
                        <w:rPr>
                          <w:color w:val="000000" w:themeColor="text1"/>
                          <w:sz w:val="48"/>
                        </w:rPr>
                      </w:pPr>
                      <w:r w:rsidRPr="00097FE3">
                        <w:rPr>
                          <w:color w:val="000000" w:themeColor="text1"/>
                          <w:sz w:val="48"/>
                        </w:rPr>
                        <w:t>Tags are metadata you can add to the search result field</w:t>
                      </w:r>
                    </w:p>
                    <w:p w:rsidR="00097FE3" w:rsidRPr="00097FE3" w:rsidRDefault="00097FE3" w:rsidP="00097FE3">
                      <w:pPr>
                        <w:jc w:val="center"/>
                        <w:rPr>
                          <w:color w:val="000000" w:themeColor="text1"/>
                          <w:sz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color w:val="66FF66"/>
          <w:sz w:val="144"/>
          <w:highlight w:val="darkCyan"/>
        </w:rPr>
        <w:t>Tags</w:t>
      </w:r>
      <w:r w:rsidRPr="00097FE3">
        <w:rPr>
          <w:color w:val="66FF66"/>
          <w:sz w:val="144"/>
          <w:highlight w:val="darkCyan"/>
        </w:rPr>
        <w:t>&gt;</w:t>
      </w:r>
    </w:p>
    <w:p w:rsidR="00097FE3" w:rsidRDefault="00097FE3" w:rsidP="00097FE3"/>
    <w:p w:rsidR="00097FE3" w:rsidRDefault="00097FE3" w:rsidP="00097FE3"/>
    <w:p w:rsidR="00097FE3" w:rsidRDefault="00097FE3" w:rsidP="00097FE3">
      <w:r>
        <w:rPr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521335</wp:posOffset>
            </wp:positionV>
            <wp:extent cx="6432550" cy="2038350"/>
            <wp:effectExtent l="133350" t="114300" r="120650" b="171450"/>
            <wp:wrapThrough wrapText="bothSides">
              <wp:wrapPolygon edited="0">
                <wp:start x="-384" y="-1211"/>
                <wp:lineTo x="-448" y="21802"/>
                <wp:lineTo x="10491" y="22811"/>
                <wp:lineTo x="10555" y="23215"/>
                <wp:lineTo x="10875" y="23215"/>
                <wp:lineTo x="10939" y="22811"/>
                <wp:lineTo x="21941" y="21802"/>
                <wp:lineTo x="21877" y="-1211"/>
                <wp:lineTo x="-384" y="-1211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2550" cy="20383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97FE3" w:rsidRDefault="00097FE3" w:rsidP="00097FE3"/>
    <w:p w:rsidR="00097FE3" w:rsidRDefault="00097FE3" w:rsidP="00097FE3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C2144A3" wp14:editId="635307CA">
                <wp:simplePos x="0" y="0"/>
                <wp:positionH relativeFrom="margin">
                  <wp:posOffset>-635</wp:posOffset>
                </wp:positionH>
                <wp:positionV relativeFrom="paragraph">
                  <wp:posOffset>238902</wp:posOffset>
                </wp:positionV>
                <wp:extent cx="6868160" cy="572770"/>
                <wp:effectExtent l="0" t="0" r="46990" b="17780"/>
                <wp:wrapNone/>
                <wp:docPr id="26" name="Pentagon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68160" cy="572770"/>
                        </a:xfrm>
                        <a:prstGeom prst="homePlate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97FE3" w:rsidRPr="00097FE3" w:rsidRDefault="00097FE3" w:rsidP="00097FE3">
                            <w:pPr>
                              <w:rPr>
                                <w:color w:val="000000" w:themeColor="text1"/>
                                <w:sz w:val="48"/>
                              </w:rPr>
                            </w:pPr>
                            <w:r>
                              <w:rPr>
                                <w:color w:val="000000" w:themeColor="text1"/>
                                <w:sz w:val="48"/>
                              </w:rPr>
                              <w:t>Search tagged item across hosts</w:t>
                            </w:r>
                          </w:p>
                          <w:p w:rsidR="00097FE3" w:rsidRPr="00097FE3" w:rsidRDefault="00097FE3" w:rsidP="00097FE3">
                            <w:pPr>
                              <w:jc w:val="center"/>
                              <w:rPr>
                                <w:color w:val="000000" w:themeColor="text1"/>
                                <w:sz w:val="1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2144A3" id="Pentagon 26" o:spid="_x0000_s1035" type="#_x0000_t15" style="position:absolute;margin-left:-.05pt;margin-top:18.8pt;width:540.8pt;height:45.1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" adj="20699" fillcolor="#ffc000 [3207]" strokecolor="white [3201]" strokeweight="1.5pt">
                <v:textbox>
                  <w:txbxContent>
                    <w:p w:rsidR="00097FE3" w:rsidRPr="00097FE3" w:rsidRDefault="00097FE3" w:rsidP="00097FE3">
                      <w:pPr>
                        <w:rPr>
                          <w:color w:val="000000" w:themeColor="text1"/>
                          <w:sz w:val="48"/>
                        </w:rPr>
                      </w:pPr>
                      <w:r>
                        <w:rPr>
                          <w:color w:val="000000" w:themeColor="text1"/>
                          <w:sz w:val="48"/>
                        </w:rPr>
                        <w:t>Search tagged item across hosts</w:t>
                      </w:r>
                    </w:p>
                    <w:p w:rsidR="00097FE3" w:rsidRPr="00097FE3" w:rsidRDefault="00097FE3" w:rsidP="00097FE3">
                      <w:pPr>
                        <w:jc w:val="center"/>
                        <w:rPr>
                          <w:color w:val="000000" w:themeColor="text1"/>
                          <w:sz w:val="1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97FE3" w:rsidRDefault="00097FE3" w:rsidP="00097FE3"/>
    <w:p w:rsidR="00097FE3" w:rsidRDefault="00097FE3" w:rsidP="00097FE3"/>
    <w:p w:rsidR="00097FE3" w:rsidRDefault="00097FE3" w:rsidP="00097FE3">
      <w:r>
        <w:rPr>
          <w:noProof/>
        </w:rPr>
        <w:drawing>
          <wp:inline distT="0" distB="0" distL="0" distR="0" wp14:anchorId="69557DB6" wp14:editId="1FB2FBEE">
            <wp:extent cx="6686550" cy="213614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213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7FE3" w:rsidRDefault="00097FE3">
      <w:r>
        <w:br w:type="page"/>
      </w:r>
    </w:p>
    <w:p w:rsidR="00097FE3" w:rsidRPr="00097FE3" w:rsidRDefault="00097FE3" w:rsidP="00097FE3">
      <w:pPr>
        <w:rPr>
          <w:color w:val="66FF66"/>
          <w:sz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9EF5C3F" wp14:editId="5EB2977B">
                <wp:simplePos x="0" y="0"/>
                <wp:positionH relativeFrom="column">
                  <wp:posOffset>-28149</wp:posOffset>
                </wp:positionH>
                <wp:positionV relativeFrom="paragraph">
                  <wp:posOffset>1090967</wp:posOffset>
                </wp:positionV>
                <wp:extent cx="6868632" cy="1651379"/>
                <wp:effectExtent l="0" t="0" r="46990" b="25400"/>
                <wp:wrapNone/>
                <wp:docPr id="27" name="Pentagon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68632" cy="1651379"/>
                        </a:xfrm>
                        <a:prstGeom prst="homePlate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97FE3" w:rsidRPr="00097FE3" w:rsidRDefault="00097FE3" w:rsidP="000C0CDD">
                            <w:pPr>
                              <w:rPr>
                                <w:color w:val="000000" w:themeColor="text1"/>
                                <w:sz w:val="12"/>
                              </w:rPr>
                            </w:pPr>
                            <w:r>
                              <w:rPr>
                                <w:color w:val="000000" w:themeColor="text1"/>
                                <w:sz w:val="48"/>
                              </w:rPr>
                              <w:t xml:space="preserve">Search into log and save your criteria as event, </w:t>
                            </w:r>
                            <w:r w:rsidR="000C0CDD" w:rsidRPr="000C0CDD">
                              <w:rPr>
                                <w:color w:val="000000" w:themeColor="text1"/>
                                <w:sz w:val="48"/>
                              </w:rPr>
                              <w:t>Event types let you sift through huge amounts of data, find similar patterns, and create alerts and repor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F5C3F" id="Pentagon 27" o:spid="_x0000_s1036" type="#_x0000_t15" style="position:absolute;margin-left:-2.2pt;margin-top:85.9pt;width:540.85pt;height:130.0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" adj="19003" fillcolor="#ffc000 [3207]" strokecolor="white [3201]" strokeweight="1.5pt">
                <v:textbox>
                  <w:txbxContent>
                    <w:p w:rsidR="00097FE3" w:rsidRPr="00097FE3" w:rsidRDefault="00097FE3" w:rsidP="000C0CDD">
                      <w:pPr>
                        <w:rPr>
                          <w:color w:val="000000" w:themeColor="text1"/>
                          <w:sz w:val="12"/>
                        </w:rPr>
                      </w:pPr>
                      <w:r>
                        <w:rPr>
                          <w:color w:val="000000" w:themeColor="text1"/>
                          <w:sz w:val="48"/>
                        </w:rPr>
                        <w:t xml:space="preserve">Search into log and save your criteria as event, </w:t>
                      </w:r>
                      <w:r w:rsidR="000C0CDD" w:rsidRPr="000C0CDD">
                        <w:rPr>
                          <w:color w:val="000000" w:themeColor="text1"/>
                          <w:sz w:val="48"/>
                        </w:rPr>
                        <w:t>Event types let you sift through huge amounts of data, find similar patterns, and create alerts and report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color w:val="66FF66"/>
          <w:sz w:val="144"/>
          <w:highlight w:val="darkCyan"/>
        </w:rPr>
        <w:t>Events</w:t>
      </w:r>
      <w:r w:rsidRPr="00097FE3">
        <w:rPr>
          <w:color w:val="66FF66"/>
          <w:sz w:val="144"/>
          <w:highlight w:val="darkCyan"/>
        </w:rPr>
        <w:t>&gt;</w:t>
      </w:r>
    </w:p>
    <w:p w:rsidR="00097FE3" w:rsidRDefault="00097FE3" w:rsidP="00097FE3"/>
    <w:p w:rsidR="00097FE3" w:rsidRDefault="00097FE3" w:rsidP="00097FE3"/>
    <w:p w:rsidR="00097FE3" w:rsidRDefault="00097FE3" w:rsidP="00097FE3"/>
    <w:p w:rsidR="00097FE3" w:rsidRDefault="00097FE3" w:rsidP="00097FE3"/>
    <w:p w:rsidR="00097FE3" w:rsidRDefault="00097FE3" w:rsidP="00097FE3"/>
    <w:p w:rsidR="00097FE3" w:rsidRDefault="00097FE3" w:rsidP="00097FE3"/>
    <w:p w:rsidR="00097FE3" w:rsidRDefault="00097FE3" w:rsidP="00097FE3">
      <w:r>
        <w:rPr>
          <w:noProof/>
        </w:rPr>
        <w:drawing>
          <wp:inline distT="0" distB="0" distL="0" distR="0">
            <wp:extent cx="6687185" cy="268859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7185" cy="268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7FE3" w:rsidRDefault="00097FE3" w:rsidP="00097FE3"/>
    <w:p w:rsidR="00097FE3" w:rsidRPr="00097FE3" w:rsidRDefault="00097FE3" w:rsidP="00097FE3"/>
    <w:sectPr w:rsidR="00097FE3" w:rsidRPr="00097FE3" w:rsidSect="00097FE3">
      <w:pgSz w:w="12240" w:h="15840"/>
      <w:pgMar w:top="990" w:right="72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0A3D" w:rsidRDefault="00BD0A3D" w:rsidP="00097FE3">
      <w:pPr>
        <w:spacing w:after="0" w:line="240" w:lineRule="auto"/>
      </w:pPr>
      <w:r>
        <w:separator/>
      </w:r>
    </w:p>
  </w:endnote>
  <w:endnote w:type="continuationSeparator" w:id="0">
    <w:p w:rsidR="00BD0A3D" w:rsidRDefault="00BD0A3D" w:rsidP="00097F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0A3D" w:rsidRDefault="00BD0A3D" w:rsidP="00097FE3">
      <w:pPr>
        <w:spacing w:after="0" w:line="240" w:lineRule="auto"/>
      </w:pPr>
      <w:r>
        <w:separator/>
      </w:r>
    </w:p>
  </w:footnote>
  <w:footnote w:type="continuationSeparator" w:id="0">
    <w:p w:rsidR="00BD0A3D" w:rsidRDefault="00BD0A3D" w:rsidP="00097F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9657D9"/>
    <w:multiLevelType w:val="hybridMultilevel"/>
    <w:tmpl w:val="D1B8F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766E39"/>
    <w:multiLevelType w:val="hybridMultilevel"/>
    <w:tmpl w:val="DB24A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3815B8"/>
    <w:multiLevelType w:val="hybridMultilevel"/>
    <w:tmpl w:val="BE486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MzU3sjA3NTYwMjFU0lEKTi0uzszPAykwrAUASaqjsywAAAA="/>
  </w:docVars>
  <w:rsids>
    <w:rsidRoot w:val="00097FE3"/>
    <w:rsid w:val="00097FE3"/>
    <w:rsid w:val="000C0CDD"/>
    <w:rsid w:val="0029390E"/>
    <w:rsid w:val="00BD0A3D"/>
    <w:rsid w:val="00CF40FE"/>
    <w:rsid w:val="00F51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8991A74-A6C7-489D-9636-2111E6FC2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7F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0CD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7F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7FE3"/>
  </w:style>
  <w:style w:type="paragraph" w:styleId="Footer">
    <w:name w:val="footer"/>
    <w:basedOn w:val="Normal"/>
    <w:link w:val="FooterChar"/>
    <w:uiPriority w:val="99"/>
    <w:unhideWhenUsed/>
    <w:rsid w:val="00097F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7FE3"/>
  </w:style>
  <w:style w:type="character" w:customStyle="1" w:styleId="Heading1Char">
    <w:name w:val="Heading 1 Char"/>
    <w:basedOn w:val="DefaultParagraphFont"/>
    <w:link w:val="Heading1"/>
    <w:uiPriority w:val="9"/>
    <w:rsid w:val="00097F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97FE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97FE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7FE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0C0CD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519A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en.wikipedia.org/wiki/MapReduce" TargetMode="External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4</Pages>
  <Words>227</Words>
  <Characters>1298</Characters>
  <Application>Microsoft Office Word</Application>
  <DocSecurity>0</DocSecurity>
  <Lines>10</Lines>
  <Paragraphs>3</Paragraphs>
  <ScaleCrop>false</ScaleCrop>
  <Company>Sapient IT</Company>
  <LinksUpToDate>false</LinksUpToDate>
  <CharactersWithSpaces>1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Choudhary</dc:creator>
  <cp:keywords/>
  <dc:description/>
  <cp:lastModifiedBy>Ajay Choudhary</cp:lastModifiedBy>
  <cp:revision>3</cp:revision>
  <dcterms:created xsi:type="dcterms:W3CDTF">2018-01-08T06:15:00Z</dcterms:created>
  <dcterms:modified xsi:type="dcterms:W3CDTF">2018-01-08T09:05:00Z</dcterms:modified>
</cp:coreProperties>
</file>